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01c762014497e311b31f202a52df40734ece249"/>
    <w:p>
      <w:pPr>
        <w:pStyle w:val="Heading1"/>
      </w:pPr>
      <w:r>
        <w:t xml:space="preserve">Scholarship Application Letter: Pursuing Advanced Oceanographic Research in Spain Madrid</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Oceanography Research Fellowship at the leading institutions within Spain Madrid. As an emerging Oceanographer with a deep-rooted commitment to marine science and sustainability, I am eager to contribute my academic background, research skills, and passion for ocean conservation to the vibrant scientific community centered in Madrid. This application represents not merely a request for financial support but a strategic step toward advancing my career as an Oceanographer within one of Europe’s most dynamic hubs for marine research.</w:t>
      </w:r>
    </w:p>
    <w:p>
      <w:pPr>
        <w:pStyle w:val="BodyText"/>
      </w:pPr>
      <w:r>
        <w:t xml:space="preserve">My academic journey has been meticulously aligned with the challenges and opportunities presented by our planet’s oceans. I hold a Bachelor of Science in Marine Biology from the University of Barcelona, where I graduated with honors (GPA 3.9/4.0), focusing on coastal ecosystem dynamics under Mediterranean climatic conditions. My thesis, "Microplastic Accumulation Patterns in the Balearic Islands Coastal Waters," involved extensive fieldwork across three islands and utilized advanced spectrometry techniques to analyze pollutant distribution—a project that underscored my technical proficiency and commitment to actionable environmental science. Subsequently, I completed a Master of Science in Oceanography at the University of Southampton (UK), specializing in physical oceanography and climate interactions. My master’s research on Atlantic-Mediterranean water mass exchanges provided me with expertise in CTD deployment, satellite data analysis, and numerical modeling using tools like ROMS and TEOS-10. These experiences have solidified my resolve to become a leading Oceanographer dedicated to understanding oceanic systems in the context of global change.</w:t>
      </w:r>
    </w:p>
    <w:p>
      <w:pPr>
        <w:pStyle w:val="BodyText"/>
      </w:pPr>
      <w:r>
        <w:t xml:space="preserve">Why Madrid? The capital city of Spain offers an unparalleled ecosystem for marine research that extends far beyond its geographical boundaries. As an Oceanographer, I recognize that Madrid’s position as a central node in Spain's scientific infrastructure provides unique access to institutions like the Spanish National Research Council (CSIC), particularly the Institute of Oceanography (IIM-CSIC) and the IMDEA Water Institute. These entities lead groundbreaking projects on Mediterranean marine biodiversity, climate resilience, and sustainable coastal management—directly aligning with my research interests. Furthermore, Madrid’s proximity to both Atlantic and Mediterranean coasts enables fieldwork in diverse marine environments—from the cold upwelling systems of northern Spain to the warm, oligotrophic waters of the Balearic Sea. Crucially, institutions in Spain Madrid actively collaborate with international bodies like the European Marine Observation and Data Network (EMODnet) and UNESCO’s Intergovernmental Oceanographic Commission, offering a platform for global impact. I am particularly drawn to Dr. Elena Vázquez’s ongoing work at CSIC on marine heatwave prediction models—a project that could significantly enhance my doctoral research on climate-driven ecosystem shifts in the Mediterranean.</w:t>
      </w:r>
    </w:p>
    <w:p>
      <w:pPr>
        <w:pStyle w:val="BodyText"/>
      </w:pPr>
      <w:r>
        <w:t xml:space="preserve">My academic rigor is matched by practical field experience. I contributed as a junior researcher to the EU-funded "Blue Horizon" project, mapping seabed habitats along Spain’s Cantabrian coast using multibeam sonar. This role demanded meticulous data collection under challenging conditions and fostered my ability to collaborate with multidisciplinary teams—skills directly transferable to Madrid’s collaborative research culture. Additionally, I co-authored two peer-reviewed papers in *Journal of Marine Systems* on ocean acidification impacts in Iberian coastal zones, demonstrating my capacity for high-impact science. However, the next phase of my development as an Oceanographer necessitates specialized training in advanced computational oceanography and policy integration—areas where Madrid’s academic infrastructure excels. The proposed fellowship would provide access to cutting-edge resources like the CSIC’s supercomputing cluster and partnerships with the Spanish Institute of Oceanography (IEO), enabling me to refine methodologies critical for addressing Spain's marine conservation priorities.</w:t>
      </w:r>
    </w:p>
    <w:p>
      <w:pPr>
        <w:pStyle w:val="BodyText"/>
      </w:pPr>
      <w:r>
        <w:t xml:space="preserve">My long-term vision as an Oceanographer extends beyond academia into tangible societal contributions. I aim to develop data-driven frameworks that inform Spain Madrid’s coastal management policies, particularly in response to rising sea temperatures and biodiversity loss. For example, I plan to leverage my research on coral reef resilience in the Mediterranean (building upon existing work at the Barcelona Oceanographic Centre) to support the Spanish government’s National Strategy for Marine Biodiversity 2030. By integrating scientific insights with policy, I intend to bridge the gap between oceanographic research and actionable environmental stewardship—a mission deeply resonant with Spain’s leadership in marine sustainability within the EU. This Scholarship Application Letter is thus a commitment to becoming an Oceanographer who serves not just as a researcher but as an advocate for our oceans within Spain Madrid’s broader ecological and socioeconomic context.</w:t>
      </w:r>
    </w:p>
    <w:p>
      <w:pPr>
        <w:pStyle w:val="BodyText"/>
      </w:pPr>
      <w:r>
        <w:t xml:space="preserve">Financial support remains essential to achieving these goals. While I have secured partial funding from my university, the comprehensive cost of advanced equipment, international fieldwork in Spain’s marine protected areas (e.g., the Medes Islands), and conference participation necessitates additional resources. This fellowship would alleviate financial barriers while enabling me to fully immerse myself in Madrid’s research community—attending seminars at the Institute for Advanced Research in Spain (IACS), collaborating with CSIC scientists, and contributing to projects like the Mediterranean Sea Change Initiative. In return, I offer unwavering dedication: rigorous academic work, active participation in institutional outreach programs (such as school workshops on ocean literacy), and a commitment to publishing findings that advance both scientific knowledge and Spain’s environmental objectives.</w:t>
      </w:r>
    </w:p>
    <w:p>
      <w:pPr>
        <w:pStyle w:val="BodyText"/>
      </w:pPr>
      <w:r>
        <w:t xml:space="preserve">Spain Madrid is not merely a location for this scholarship; it is the epicenter of innovation where my aspirations as an Oceanographer can mature. The city’s blend of historic academic excellence, modern research facilities, and strategic focus on ocean sustainability creates an environment uniquely suited for transformative work. I have already initiated conversations with Dr. Vázquez at CSIC Madrid regarding potential collaboration on Mediterranean circulation models—a testament to my proactive engagement with the local scientific landscape. With this scholarship, I will not only further my own expertise but also strengthen Spain Madrid’s reputation as a global leader in marine science.</w:t>
      </w:r>
    </w:p>
    <w:p>
      <w:pPr>
        <w:pStyle w:val="BodyText"/>
      </w:pPr>
      <w:r>
        <w:t xml:space="preserve">I am prepared to bring diligence, technical expertise, and a collaborative spirit to this opportunity. Thank you for considering my Scholarship Application Letter. I welcome the chance to discuss how my vision aligns with your mission as an Oceanographer committed to protecting the oceans that sustain us all. I look forward to contributing meaningfully to Spain Madrid’s legacy of marine scientific excellence.</w:t>
      </w:r>
    </w:p>
    <w:p>
      <w:pPr>
        <w:pStyle w:val="BodyText"/>
      </w:pPr>
      <w:r>
        <w:t xml:space="preserve">Sincerely,</w:t>
      </w:r>
    </w:p>
    <w:p>
      <w:pPr>
        <w:pStyle w:val="BodyText"/>
      </w:pPr>
      <w:r>
        <w:t xml:space="preserve">Alicia Martínez</w:t>
      </w:r>
    </w:p>
    <w:p>
      <w:pPr>
        <w:pStyle w:val="BodyText"/>
      </w:pPr>
      <w:r>
        <w:t xml:space="preserve">PhD Candidate in Oceanography (Expected 2026)</w:t>
      </w:r>
    </w:p>
    <w:p>
      <w:pPr>
        <w:pStyle w:val="BodyText"/>
      </w:pPr>
      <w:r>
        <w:t xml:space="preserve">University of Barcelona / University of Southampton</w:t>
      </w:r>
    </w:p>
    <w:p>
      <w:pPr>
        <w:pStyle w:val="BodyText"/>
      </w:pPr>
      <w:r>
        <w:br/>
      </w:r>
    </w:p>
    <w:p>
      <w:pPr>
        <w:pStyle w:val="BodyText"/>
      </w:pPr>
      <w:r>
        <w:t xml:space="preserve">Contact: amartinez.ocean@gmail.com | +34 600 123 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Spain Madrid</dc:title>
  <dc:creator/>
  <cp:keywords/>
  <dcterms:created xsi:type="dcterms:W3CDTF">2026-07-23T05:47:45Z</dcterms:created>
  <dcterms:modified xsi:type="dcterms:W3CDTF">2026-07-23T05:47:45Z</dcterms:modified>
</cp:coreProperties>
</file>

<file path=docProps/custom.xml><?xml version="1.0" encoding="utf-8"?>
<Properties xmlns="http://schemas.openxmlformats.org/officeDocument/2006/custom-properties" xmlns:vt="http://schemas.openxmlformats.org/officeDocument/2006/docPropsVTypes"/>
</file>